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5</w:t>
      </w:r>
      <w:r>
        <w:t xml:space="preserve"> </w:t>
      </w:r>
      <w:r>
        <w:t xml:space="preserve">21:14: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5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20210115_211404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20210115_211404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20210115_211404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20210115_211404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FYq4YF/filea95568f5751/reference/DATA_period_test2_Aw_20130101_20141231_PeriodStats_2013-09-30_Water.Temp.C_20210115_211404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5T21:14:04Z</dcterms:created>
  <dcterms:modified xsi:type="dcterms:W3CDTF">2021-01-15T21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5 21:14:04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